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B86A0D" w14:paraId="1737AF30" w14:textId="77777777" w:rsidTr="00FA069C">
        <w:trPr>
          <w:trHeight w:val="1970"/>
        </w:trPr>
        <w:tc>
          <w:tcPr>
            <w:tcW w:w="5868" w:type="dxa"/>
            <w:vAlign w:val="center"/>
          </w:tcPr>
          <w:p w14:paraId="7BE9CDCB" w14:textId="77777777" w:rsidR="00B86A0D" w:rsidRDefault="00B86A0D" w:rsidP="00FA069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5388CEFE" w14:textId="77777777" w:rsidR="00B86A0D" w:rsidRDefault="00B86A0D" w:rsidP="00FA069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4279D5FE" w14:textId="77777777" w:rsidR="00B86A0D" w:rsidRPr="00791B53" w:rsidRDefault="00B86A0D" w:rsidP="00FA069C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57134471" w14:textId="77777777" w:rsidR="00B86A0D" w:rsidRPr="00791B53" w:rsidRDefault="00B86A0D" w:rsidP="00FA069C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193594B8" w14:textId="77777777" w:rsidR="00B86A0D" w:rsidRPr="00791B53" w:rsidRDefault="00B86A0D" w:rsidP="00FA069C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37971F60" w14:textId="2FAA5EC9" w:rsidR="00B86A0D" w:rsidRPr="00791B53" w:rsidRDefault="00B86A0D" w:rsidP="00FA069C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Semester: </w:t>
            </w:r>
            <w:r w:rsidR="006E7F2B">
              <w:rPr>
                <w:rFonts w:ascii="Bookman Old Style" w:hAnsi="Bookman Old Style"/>
                <w:b/>
                <w:sz w:val="24"/>
                <w:szCs w:val="24"/>
              </w:rPr>
              <w:t>Fall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2021</w:t>
            </w:r>
          </w:p>
          <w:p w14:paraId="3B9B791F" w14:textId="77777777" w:rsidR="00B86A0D" w:rsidRPr="00791B53" w:rsidRDefault="00B86A0D" w:rsidP="00FA069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Midterm-2 Examination</w:t>
            </w:r>
          </w:p>
          <w:p w14:paraId="56826C88" w14:textId="77777777" w:rsidR="00B86A0D" w:rsidRPr="00791B53" w:rsidRDefault="00B86A0D" w:rsidP="00FA069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648A882D" w14:textId="1AC34169" w:rsidR="00B86A0D" w:rsidRDefault="00B86A0D" w:rsidP="00FA069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Date: </w:t>
            </w:r>
            <w:r w:rsidR="006E7F2B">
              <w:rPr>
                <w:rFonts w:ascii="Bookman Old Style" w:hAnsi="Bookman Old Style"/>
                <w:b/>
                <w:sz w:val="24"/>
                <w:szCs w:val="24"/>
              </w:rPr>
              <w:t>December 9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, 2021</w:t>
            </w:r>
          </w:p>
          <w:p w14:paraId="31972055" w14:textId="36898850" w:rsidR="00B86A0D" w:rsidRPr="00791B53" w:rsidRDefault="00B86A0D" w:rsidP="00FA069C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Section-1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B86A0D" w14:paraId="205695A8" w14:textId="77777777" w:rsidTr="00FA069C">
              <w:trPr>
                <w:trHeight w:val="1631"/>
              </w:trPr>
              <w:tc>
                <w:tcPr>
                  <w:tcW w:w="5040" w:type="dxa"/>
                </w:tcPr>
                <w:p w14:paraId="0DC02BA2" w14:textId="77777777" w:rsidR="00B86A0D" w:rsidRDefault="00B86A0D" w:rsidP="00FA069C">
                  <w:r w:rsidRPr="00A5585F">
                    <w:object w:dxaOrig="2400" w:dyaOrig="1545" w14:anchorId="053FCEB6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.25pt;height:70.6pt" o:ole="">
                        <v:imagedata r:id="rId7" o:title=""/>
                      </v:shape>
                      <o:OLEObject Type="Embed" ProgID="MSPhotoEd.3" ShapeID="_x0000_i1025" DrawAspect="Content" ObjectID="_1700564005" r:id="rId8"/>
                    </w:object>
                  </w:r>
                </w:p>
              </w:tc>
            </w:tr>
          </w:tbl>
          <w:p w14:paraId="34B82387" w14:textId="77777777" w:rsidR="00B86A0D" w:rsidRPr="00791B53" w:rsidRDefault="00B86A0D" w:rsidP="00FA069C">
            <w:pPr>
              <w:rPr>
                <w:b/>
              </w:rPr>
            </w:pPr>
          </w:p>
        </w:tc>
      </w:tr>
    </w:tbl>
    <w:p w14:paraId="4E48804E" w14:textId="77777777" w:rsidR="00B86A0D" w:rsidRPr="003F6DAD" w:rsidRDefault="00B86A0D" w:rsidP="00B86A0D">
      <w:pPr>
        <w:jc w:val="center"/>
        <w:rPr>
          <w:b/>
          <w:sz w:val="18"/>
        </w:rPr>
      </w:pPr>
    </w:p>
    <w:p w14:paraId="4E6F0F32" w14:textId="2AD62059" w:rsidR="00B86A0D" w:rsidRDefault="00B86A0D" w:rsidP="00B86A0D">
      <w:pPr>
        <w:jc w:val="center"/>
        <w:rPr>
          <w:b/>
          <w:sz w:val="26"/>
        </w:rPr>
      </w:pPr>
      <w:r>
        <w:rPr>
          <w:b/>
          <w:sz w:val="26"/>
        </w:rPr>
        <w:t>Time: 90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281865">
        <w:rPr>
          <w:b/>
          <w:sz w:val="26"/>
        </w:rPr>
        <w:t>10</w:t>
      </w:r>
      <w:r>
        <w:rPr>
          <w:b/>
          <w:sz w:val="26"/>
        </w:rPr>
        <w:t>0</w:t>
      </w:r>
    </w:p>
    <w:p w14:paraId="15A6C95C" w14:textId="77777777" w:rsidR="00B86A0D" w:rsidRDefault="00B86A0D" w:rsidP="00B86A0D">
      <w:pPr>
        <w:jc w:val="center"/>
        <w:rPr>
          <w:u w:val="single"/>
        </w:rPr>
      </w:pPr>
    </w:p>
    <w:p w14:paraId="3A8779E2" w14:textId="77777777" w:rsidR="00B86A0D" w:rsidRPr="00CF034F" w:rsidRDefault="00B86A0D" w:rsidP="00B86A0D">
      <w:pPr>
        <w:jc w:val="center"/>
        <w:rPr>
          <w:b/>
          <w:sz w:val="26"/>
        </w:rPr>
      </w:pPr>
      <w:r w:rsidRPr="00FE020C">
        <w:rPr>
          <w:u w:val="single"/>
        </w:rPr>
        <w:t>Answer all the questions. Do not use notes, books</w:t>
      </w:r>
      <w:r>
        <w:rPr>
          <w:u w:val="single"/>
        </w:rPr>
        <w:t>,</w:t>
      </w:r>
      <w:r w:rsidRPr="00FE020C">
        <w:rPr>
          <w:u w:val="single"/>
        </w:rPr>
        <w:t xml:space="preserve"> and </w:t>
      </w:r>
      <w:r>
        <w:rPr>
          <w:u w:val="single"/>
        </w:rPr>
        <w:t>mobiles</w:t>
      </w:r>
    </w:p>
    <w:p w14:paraId="37E626CF" w14:textId="553F3F46" w:rsidR="00137062" w:rsidRDefault="00137062"/>
    <w:p w14:paraId="766B54F1" w14:textId="0EA68CB4" w:rsidR="00B86A0D" w:rsidRDefault="00B86A0D" w:rsidP="00B86A0D"/>
    <w:p w14:paraId="428F1712" w14:textId="77777777" w:rsidR="00B86A0D" w:rsidRDefault="00B86A0D" w:rsidP="00B86A0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Answer the following questions: </w:t>
      </w:r>
    </w:p>
    <w:p w14:paraId="0674EB6E" w14:textId="77777777" w:rsidR="00B86A0D" w:rsidRPr="00A6458D" w:rsidRDefault="00B86A0D" w:rsidP="00B86A0D">
      <w:pPr>
        <w:pStyle w:val="ListParagraph"/>
        <w:rPr>
          <w:sz w:val="24"/>
        </w:rPr>
      </w:pPr>
    </w:p>
    <w:p w14:paraId="4E787EED" w14:textId="11FE5EE7" w:rsidR="00B86A0D" w:rsidRPr="00B86A0D" w:rsidRDefault="00B86A0D" w:rsidP="00B86A0D">
      <w:pPr>
        <w:pStyle w:val="ListParagraph"/>
        <w:numPr>
          <w:ilvl w:val="0"/>
          <w:numId w:val="2"/>
        </w:numPr>
        <w:spacing w:line="360" w:lineRule="auto"/>
        <w:jc w:val="both"/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05A40">
        <w:rPr>
          <w:sz w:val="24"/>
        </w:rPr>
        <w:t xml:space="preserve">What </w:t>
      </w:r>
      <w:proofErr w:type="gramStart"/>
      <w:r w:rsidR="00F87694">
        <w:rPr>
          <w:sz w:val="24"/>
        </w:rPr>
        <w:t>are</w:t>
      </w:r>
      <w:proofErr w:type="gramEnd"/>
      <w:r w:rsidR="00F87694">
        <w:rPr>
          <w:sz w:val="24"/>
        </w:rPr>
        <w:t xml:space="preserve"> </w:t>
      </w:r>
      <w:r>
        <w:rPr>
          <w:sz w:val="24"/>
        </w:rPr>
        <w:t>t</w:t>
      </w:r>
      <w:r w:rsidRPr="00905A40">
        <w:rPr>
          <w:sz w:val="24"/>
        </w:rPr>
        <w:t xml:space="preserve">he processor control loops available for Intel 8086 microprocessor? Why they are useful to Intel 8086? Describe each.  </w:t>
      </w:r>
      <w:r w:rsidR="00442CBF">
        <w:rPr>
          <w:sz w:val="24"/>
        </w:rPr>
        <w:tab/>
      </w:r>
      <w:r w:rsidR="00442CBF">
        <w:rPr>
          <w:sz w:val="24"/>
        </w:rPr>
        <w:tab/>
      </w:r>
      <w:r w:rsidRPr="00B86A0D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 10 marks] CO</w:t>
      </w:r>
      <w:r w:rsidR="00B23299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B86A0D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/ </w:t>
      </w:r>
      <w:r w:rsidR="00B23299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nderstand</w:t>
      </w:r>
      <w:r w:rsidRPr="00B86A0D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</w:t>
      </w:r>
    </w:p>
    <w:p w14:paraId="7FAA2B20" w14:textId="6130CAE7" w:rsidR="00B86A0D" w:rsidRDefault="00B86A0D" w:rsidP="00B86A0D">
      <w:pPr>
        <w:pStyle w:val="ListParagraph"/>
        <w:numPr>
          <w:ilvl w:val="0"/>
          <w:numId w:val="2"/>
        </w:numPr>
        <w:spacing w:line="360" w:lineRule="auto"/>
        <w:jc w:val="both"/>
        <w:rPr>
          <w:sz w:val="24"/>
        </w:rPr>
      </w:pPr>
      <w:r>
        <w:rPr>
          <w:sz w:val="24"/>
        </w:rPr>
        <w:t xml:space="preserve">How can a programmer </w:t>
      </w:r>
      <w:r w:rsidRPr="00281865">
        <w:rPr>
          <w:b/>
          <w:bCs/>
          <w:sz w:val="24"/>
        </w:rPr>
        <w:t>SET</w:t>
      </w:r>
      <w:r w:rsidR="00281865" w:rsidRPr="00281865">
        <w:rPr>
          <w:b/>
          <w:bCs/>
          <w:sz w:val="24"/>
        </w:rPr>
        <w:t xml:space="preserve"> (</w:t>
      </w:r>
      <w:r w:rsidR="00281865">
        <w:rPr>
          <w:sz w:val="24"/>
        </w:rPr>
        <w:t>only)</w:t>
      </w:r>
      <w:r>
        <w:rPr>
          <w:sz w:val="24"/>
        </w:rPr>
        <w:t xml:space="preserve"> the trap flag? Show the whole process assuming the containment of flags is as follows:</w:t>
      </w:r>
    </w:p>
    <w:p w14:paraId="3E457372" w14:textId="14E709FD" w:rsidR="00B86A0D" w:rsidRPr="00B86A0D" w:rsidRDefault="00B86A0D" w:rsidP="00442CBF">
      <w:pPr>
        <w:pStyle w:val="ListParagraph"/>
        <w:spacing w:line="360" w:lineRule="auto"/>
        <w:ind w:left="5040" w:firstLine="720"/>
        <w:jc w:val="center"/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86A0D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[10 </w:t>
      </w:r>
      <w:r w:rsidR="00281865" w:rsidRPr="00B86A0D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rks] </w:t>
      </w:r>
      <w:r w:rsidR="00281865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</w:t>
      </w:r>
      <w:r w:rsidR="00B23299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B86A0D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/ </w:t>
      </w:r>
      <w:r w:rsidR="00B23299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nderstand</w:t>
      </w:r>
    </w:p>
    <w:p w14:paraId="096AA9F8" w14:textId="77777777" w:rsidR="00B86A0D" w:rsidRPr="005B6F49" w:rsidRDefault="00B86A0D" w:rsidP="00B86A0D">
      <w:pPr>
        <w:spacing w:line="360" w:lineRule="auto"/>
        <w:rPr>
          <w:sz w:val="24"/>
        </w:rPr>
      </w:pPr>
      <w:r>
        <w:rPr>
          <w:noProof/>
          <w:sz w:val="24"/>
        </w:rPr>
        <w:drawing>
          <wp:inline distT="0" distB="0" distL="0" distR="0" wp14:anchorId="0A55319F" wp14:editId="015D4841">
            <wp:extent cx="5796951" cy="2037375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lag_questio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5605" cy="204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7427E" w14:textId="77777777" w:rsidR="00B86A0D" w:rsidRDefault="00B86A0D" w:rsidP="00B86A0D"/>
    <w:p w14:paraId="1D8ECCD8" w14:textId="77777777" w:rsidR="00B86A0D" w:rsidRDefault="00B86A0D" w:rsidP="00B86A0D"/>
    <w:p w14:paraId="5D95680C" w14:textId="448928A0" w:rsidR="002808CC" w:rsidRPr="002808CC" w:rsidRDefault="002808CC" w:rsidP="002808C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2808CC">
        <w:rPr>
          <w:sz w:val="24"/>
          <w:szCs w:val="24"/>
        </w:rPr>
        <w:t>List the contents of the flag register according to the following figure after the computation of th</w:t>
      </w:r>
      <w:r w:rsidR="00F87694">
        <w:rPr>
          <w:sz w:val="24"/>
          <w:szCs w:val="24"/>
        </w:rPr>
        <w:t>ese</w:t>
      </w:r>
      <w:r w:rsidRPr="002808CC">
        <w:rPr>
          <w:sz w:val="24"/>
          <w:szCs w:val="24"/>
        </w:rPr>
        <w:t xml:space="preserve"> following </w:t>
      </w:r>
      <w:r w:rsidR="00F87694">
        <w:rPr>
          <w:sz w:val="24"/>
          <w:szCs w:val="24"/>
        </w:rPr>
        <w:t>arithmetic operations</w:t>
      </w:r>
      <w:r w:rsidRPr="002808CC">
        <w:rPr>
          <w:sz w:val="24"/>
          <w:szCs w:val="24"/>
        </w:rPr>
        <w:t>: (avoid all the control flags)</w:t>
      </w:r>
    </w:p>
    <w:p w14:paraId="47C56C66" w14:textId="75907201" w:rsidR="002808CC" w:rsidRPr="00F87694" w:rsidRDefault="002808CC" w:rsidP="00F87694">
      <w:pPr>
        <w:pStyle w:val="ListParagraph"/>
        <w:numPr>
          <w:ilvl w:val="0"/>
          <w:numId w:val="6"/>
        </w:numPr>
        <w:spacing w:line="360" w:lineRule="auto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87694">
        <w:rPr>
          <w:b/>
          <w:sz w:val="24"/>
          <w:szCs w:val="24"/>
        </w:rPr>
        <w:t>-1E</w:t>
      </w:r>
      <w:r w:rsidRPr="00F87694">
        <w:rPr>
          <w:b/>
          <w:sz w:val="24"/>
          <w:szCs w:val="24"/>
          <w:vertAlign w:val="subscript"/>
        </w:rPr>
        <w:t>16</w:t>
      </w:r>
      <w:r w:rsidRPr="00F87694">
        <w:rPr>
          <w:b/>
          <w:sz w:val="24"/>
          <w:szCs w:val="24"/>
        </w:rPr>
        <w:t xml:space="preserve"> + 2D</w:t>
      </w:r>
      <w:proofErr w:type="gramStart"/>
      <w:r w:rsidRPr="00F87694">
        <w:rPr>
          <w:b/>
          <w:sz w:val="24"/>
          <w:szCs w:val="24"/>
          <w:vertAlign w:val="subscript"/>
        </w:rPr>
        <w:t>16</w:t>
      </w:r>
      <w:r w:rsidR="00F87694" w:rsidRPr="00F87694">
        <w:rPr>
          <w:b/>
          <w:sz w:val="24"/>
          <w:szCs w:val="24"/>
          <w:vertAlign w:val="subscript"/>
        </w:rPr>
        <w:t xml:space="preserve">  </w:t>
      </w:r>
      <w:r w:rsidRPr="00F87694">
        <w:rPr>
          <w:b/>
          <w:sz w:val="24"/>
          <w:szCs w:val="24"/>
        </w:rPr>
        <w:tab/>
      </w:r>
      <w:proofErr w:type="gramEnd"/>
      <w:r w:rsidR="00F87694">
        <w:rPr>
          <w:b/>
          <w:sz w:val="24"/>
          <w:szCs w:val="24"/>
        </w:rPr>
        <w:t>(ii) -23</w:t>
      </w:r>
      <w:r w:rsidR="00F87694" w:rsidRPr="00F87694">
        <w:rPr>
          <w:b/>
          <w:sz w:val="24"/>
          <w:szCs w:val="24"/>
          <w:vertAlign w:val="subscript"/>
        </w:rPr>
        <w:t>16</w:t>
      </w:r>
      <w:r w:rsidR="00F87694" w:rsidRPr="00F87694">
        <w:rPr>
          <w:b/>
          <w:sz w:val="24"/>
          <w:szCs w:val="24"/>
        </w:rPr>
        <w:t xml:space="preserve"> </w:t>
      </w:r>
      <w:r w:rsidR="00F87694">
        <w:rPr>
          <w:b/>
          <w:sz w:val="24"/>
          <w:szCs w:val="24"/>
        </w:rPr>
        <w:t xml:space="preserve"> - 12</w:t>
      </w:r>
      <w:r w:rsidR="00F87694" w:rsidRPr="00F87694">
        <w:rPr>
          <w:b/>
          <w:sz w:val="24"/>
          <w:szCs w:val="24"/>
          <w:vertAlign w:val="subscript"/>
        </w:rPr>
        <w:t>16</w:t>
      </w:r>
      <w:r w:rsidRPr="00F87694">
        <w:rPr>
          <w:sz w:val="24"/>
          <w:szCs w:val="24"/>
        </w:rPr>
        <w:tab/>
      </w:r>
      <w:r w:rsidRPr="00F87694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2/APPLY</w:t>
      </w:r>
      <w:r w:rsidRPr="00F87694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[10</w:t>
      </w:r>
      <w:r w:rsidR="00F87694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10=20</w:t>
      </w:r>
      <w:r w:rsidRPr="00F87694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arks] </w:t>
      </w:r>
    </w:p>
    <w:p w14:paraId="7BDC6F4D" w14:textId="77777777" w:rsidR="002808CC" w:rsidRDefault="002808CC" w:rsidP="002808CC">
      <w:pPr>
        <w:pStyle w:val="ListParagraph"/>
        <w:spacing w:line="360" w:lineRule="auto"/>
        <w:ind w:left="108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401B5CE" wp14:editId="30A87A5A">
            <wp:extent cx="5610225" cy="466725"/>
            <wp:effectExtent l="19050" t="0" r="9525" b="0"/>
            <wp:docPr id="4" name="Picture 0" descr="The 8086 Microprocessor 8-55-29 PM_thumb_thum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he 8086 Microprocessor 8-55-29 PM_thumb_thumb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CC8A" w14:textId="77777777" w:rsidR="002808CC" w:rsidRPr="00D16273" w:rsidRDefault="002808CC" w:rsidP="002808CC">
      <w:pPr>
        <w:spacing w:line="360" w:lineRule="auto"/>
        <w:rPr>
          <w:sz w:val="24"/>
          <w:szCs w:val="24"/>
        </w:rPr>
      </w:pPr>
    </w:p>
    <w:p w14:paraId="67F5D912" w14:textId="77777777" w:rsidR="002808CC" w:rsidRDefault="002808CC" w:rsidP="002808CC">
      <w:pPr>
        <w:pStyle w:val="ListParagraph"/>
        <w:spacing w:line="360" w:lineRule="auto"/>
        <w:rPr>
          <w:sz w:val="24"/>
          <w:szCs w:val="24"/>
        </w:rPr>
      </w:pPr>
    </w:p>
    <w:p w14:paraId="735D588A" w14:textId="77777777" w:rsidR="00C9332B" w:rsidRDefault="00C9332B" w:rsidP="00B86A0D">
      <w:pPr>
        <w:spacing w:line="360" w:lineRule="auto"/>
        <w:ind w:left="2880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83526CF" w14:textId="43C6EBB8" w:rsidR="002808CC" w:rsidRPr="00C5355B" w:rsidRDefault="002808CC" w:rsidP="002808CC">
      <w:pPr>
        <w:pStyle w:val="ListParagraph"/>
        <w:numPr>
          <w:ilvl w:val="0"/>
          <w:numId w:val="1"/>
        </w:numPr>
        <w:spacing w:line="360" w:lineRule="auto"/>
        <w:rPr>
          <w:b/>
          <w:i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5355B">
        <w:rPr>
          <w:sz w:val="24"/>
          <w:szCs w:val="24"/>
        </w:rPr>
        <w:t>Suppose, D</w:t>
      </w:r>
      <w:r>
        <w:rPr>
          <w:sz w:val="24"/>
          <w:szCs w:val="24"/>
        </w:rPr>
        <w:t>L</w:t>
      </w:r>
      <w:r w:rsidRPr="00C5355B">
        <w:rPr>
          <w:sz w:val="24"/>
          <w:szCs w:val="24"/>
        </w:rPr>
        <w:t xml:space="preserve"> contains </w:t>
      </w:r>
      <w:proofErr w:type="spellStart"/>
      <w:r w:rsidR="00F87694">
        <w:rPr>
          <w:b/>
          <w:sz w:val="24"/>
          <w:szCs w:val="24"/>
        </w:rPr>
        <w:t>EF</w:t>
      </w:r>
      <w:r w:rsidRPr="00C5355B">
        <w:rPr>
          <w:b/>
          <w:sz w:val="24"/>
          <w:szCs w:val="24"/>
        </w:rPr>
        <w:t>h</w:t>
      </w:r>
      <w:proofErr w:type="spellEnd"/>
      <w:r w:rsidRPr="00C5355B">
        <w:rPr>
          <w:sz w:val="24"/>
          <w:szCs w:val="24"/>
        </w:rPr>
        <w:t>, CF=</w:t>
      </w:r>
      <w:r w:rsidR="00281865">
        <w:rPr>
          <w:sz w:val="24"/>
          <w:szCs w:val="24"/>
        </w:rPr>
        <w:t>0</w:t>
      </w:r>
      <w:r w:rsidRPr="00C5355B">
        <w:rPr>
          <w:sz w:val="24"/>
          <w:szCs w:val="24"/>
        </w:rPr>
        <w:t xml:space="preserve"> and CL contains </w:t>
      </w:r>
      <w:r w:rsidR="00F87694">
        <w:rPr>
          <w:sz w:val="24"/>
          <w:szCs w:val="24"/>
        </w:rPr>
        <w:t>3</w:t>
      </w:r>
      <w:r w:rsidRPr="00C5355B">
        <w:rPr>
          <w:sz w:val="24"/>
          <w:szCs w:val="24"/>
        </w:rPr>
        <w:t>. What are the values (in HEXA) of D</w:t>
      </w:r>
      <w:r>
        <w:rPr>
          <w:sz w:val="24"/>
          <w:szCs w:val="24"/>
        </w:rPr>
        <w:t>L</w:t>
      </w:r>
      <w:r w:rsidRPr="00C5355B">
        <w:rPr>
          <w:sz w:val="24"/>
          <w:szCs w:val="24"/>
        </w:rPr>
        <w:t xml:space="preserve"> after the following instructions are executed? </w:t>
      </w:r>
      <w:r>
        <w:rPr>
          <w:sz w:val="24"/>
          <w:szCs w:val="24"/>
        </w:rPr>
        <w:t>Also, mention the status of conditional flags for each case.</w:t>
      </w:r>
      <w:r w:rsidRPr="00C5355B">
        <w:rPr>
          <w:sz w:val="24"/>
          <w:szCs w:val="24"/>
        </w:rPr>
        <w:t xml:space="preserve">     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</w:t>
      </w:r>
      <w:r w:rsidR="00B23299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/</w:t>
      </w:r>
      <w:r w:rsidR="00B23299" w:rsidRPr="00B23299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23299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y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[ </w:t>
      </w:r>
      <w:r w:rsidR="00BE1FC8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0</w:t>
      </w:r>
      <w:r w:rsidR="00F87694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</w:t>
      </w:r>
      <w:r w:rsidR="00BE1FC8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0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=</w:t>
      </w:r>
      <w:r w:rsidR="00BE1FC8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 marks]</w:t>
      </w:r>
    </w:p>
    <w:p w14:paraId="6A1EA385" w14:textId="7DA7D7D3" w:rsidR="002808CC" w:rsidRPr="00C5355B" w:rsidRDefault="002808CC" w:rsidP="002808CC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C5355B">
        <w:rPr>
          <w:sz w:val="24"/>
          <w:szCs w:val="24"/>
        </w:rPr>
        <w:t>RC</w:t>
      </w:r>
      <w:r w:rsidR="00442CBF">
        <w:rPr>
          <w:sz w:val="24"/>
          <w:szCs w:val="24"/>
        </w:rPr>
        <w:t>L</w:t>
      </w:r>
      <w:r w:rsidRPr="00C5355B">
        <w:rPr>
          <w:sz w:val="24"/>
          <w:szCs w:val="24"/>
        </w:rPr>
        <w:t xml:space="preserve"> DL, CL </w:t>
      </w:r>
    </w:p>
    <w:p w14:paraId="6532439C" w14:textId="2C2BDAFC" w:rsidR="002808CC" w:rsidRDefault="002808CC" w:rsidP="002808CC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C5355B">
        <w:rPr>
          <w:sz w:val="24"/>
          <w:szCs w:val="24"/>
        </w:rPr>
        <w:t>SAR DL,</w:t>
      </w:r>
      <w:r w:rsidR="00442CBF">
        <w:rPr>
          <w:sz w:val="24"/>
          <w:szCs w:val="24"/>
        </w:rPr>
        <w:t xml:space="preserve"> </w:t>
      </w:r>
      <w:r w:rsidRPr="00C5355B">
        <w:rPr>
          <w:sz w:val="24"/>
          <w:szCs w:val="24"/>
        </w:rPr>
        <w:t>CL</w:t>
      </w:r>
      <w:r w:rsidR="00C9332B">
        <w:rPr>
          <w:sz w:val="24"/>
          <w:szCs w:val="24"/>
        </w:rPr>
        <w:t xml:space="preserve"> </w:t>
      </w:r>
    </w:p>
    <w:p w14:paraId="5B9E96F2" w14:textId="6B0C66EC" w:rsidR="00C9332B" w:rsidRDefault="00C9332B" w:rsidP="00C9332B">
      <w:pPr>
        <w:spacing w:line="360" w:lineRule="auto"/>
        <w:rPr>
          <w:sz w:val="24"/>
          <w:szCs w:val="24"/>
        </w:rPr>
      </w:pPr>
    </w:p>
    <w:p w14:paraId="3911D45B" w14:textId="6D73325F" w:rsidR="00B23299" w:rsidRPr="002F40F4" w:rsidRDefault="00B23299" w:rsidP="00B23299">
      <w:pPr>
        <w:pStyle w:val="ListParagraph"/>
        <w:numPr>
          <w:ilvl w:val="0"/>
          <w:numId w:val="1"/>
        </w:numPr>
        <w:spacing w:line="360" w:lineRule="auto"/>
        <w:jc w:val="both"/>
        <w:rPr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  <w:r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In the following diagram you have the </w:t>
      </w:r>
      <w:r w:rsidR="00F8769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interrupt vector table</w:t>
      </w:r>
      <w:r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of Intel 8086 microprocessor. Briefly answer the following questions:  </w:t>
      </w:r>
    </w:p>
    <w:p w14:paraId="16444C2B" w14:textId="13C1859F" w:rsidR="00BE1FC8" w:rsidRPr="00BE1FC8" w:rsidRDefault="00B23299" w:rsidP="00BE1FC8">
      <w:pPr>
        <w:pStyle w:val="ListParagraph"/>
        <w:spacing w:line="360" w:lineRule="auto"/>
        <w:jc w:val="both"/>
        <w:rPr>
          <w:i/>
          <w:noProof/>
          <w:color w:val="000000" w:themeColor="text1"/>
          <w:sz w:val="24"/>
        </w:rPr>
      </w:pPr>
      <w:r w:rsidRPr="009F49DA">
        <w:rPr>
          <w:i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6E7F2B">
        <w:rPr>
          <w:i/>
          <w:noProof/>
          <w:color w:val="000000" w:themeColor="text1"/>
          <w:sz w:val="24"/>
        </w:rPr>
        <w:drawing>
          <wp:inline distT="0" distB="0" distL="0" distR="0" wp14:anchorId="5CA54610" wp14:editId="0E12ED68">
            <wp:extent cx="3358627" cy="4679852"/>
            <wp:effectExtent l="0" t="0" r="0" b="698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7783" cy="46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1FC8">
        <w:rPr>
          <w:sz w:val="24"/>
          <w:szCs w:val="24"/>
        </w:rPr>
        <w:t xml:space="preserve"> </w:t>
      </w:r>
    </w:p>
    <w:p w14:paraId="1E8814EF" w14:textId="7A4BC1E4" w:rsidR="00F87694" w:rsidRPr="00442CBF" w:rsidRDefault="00AB7C25" w:rsidP="00F87694">
      <w:pPr>
        <w:pStyle w:val="ListParagraph"/>
        <w:numPr>
          <w:ilvl w:val="0"/>
          <w:numId w:val="5"/>
        </w:numPr>
        <w:tabs>
          <w:tab w:val="left" w:pos="1116"/>
        </w:tabs>
        <w:spacing w:line="360" w:lineRule="auto"/>
        <w:ind w:left="1267"/>
        <w:jc w:val="both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sz w:val="24"/>
          <w:szCs w:val="24"/>
        </w:rPr>
        <w:t xml:space="preserve"> </w:t>
      </w:r>
      <w:r w:rsidR="00FE66F1">
        <w:rPr>
          <w:sz w:val="24"/>
          <w:szCs w:val="24"/>
        </w:rPr>
        <w:t xml:space="preserve">Compare the hardware interrupts of Intel 8086 microprocessor? </w:t>
      </w:r>
    </w:p>
    <w:p w14:paraId="1933E5A3" w14:textId="5E328824" w:rsidR="00442CBF" w:rsidRPr="00F87694" w:rsidRDefault="00442CBF" w:rsidP="00F87694">
      <w:pPr>
        <w:pStyle w:val="ListParagraph"/>
        <w:numPr>
          <w:ilvl w:val="0"/>
          <w:numId w:val="5"/>
        </w:numPr>
        <w:tabs>
          <w:tab w:val="left" w:pos="1116"/>
        </w:tabs>
        <w:spacing w:line="360" w:lineRule="auto"/>
        <w:ind w:left="1267"/>
        <w:jc w:val="both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sz w:val="24"/>
          <w:szCs w:val="24"/>
        </w:rPr>
        <w:t xml:space="preserve"> What is ISR? Why it is necessary to clear the IF and TF before servicing any ISR?</w:t>
      </w:r>
    </w:p>
    <w:p w14:paraId="33B14033" w14:textId="22A4F0EC" w:rsidR="00442CBF" w:rsidRPr="00442CBF" w:rsidRDefault="00F87694" w:rsidP="00F87694">
      <w:pPr>
        <w:pStyle w:val="ListParagraph"/>
        <w:numPr>
          <w:ilvl w:val="0"/>
          <w:numId w:val="5"/>
        </w:numPr>
        <w:tabs>
          <w:tab w:val="left" w:pos="1116"/>
        </w:tabs>
        <w:spacing w:line="360" w:lineRule="auto"/>
        <w:ind w:left="1267"/>
        <w:jc w:val="both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sz w:val="24"/>
          <w:szCs w:val="24"/>
        </w:rPr>
        <w:t xml:space="preserve"> </w:t>
      </w:r>
      <w:r w:rsidR="00442CBF">
        <w:rPr>
          <w:sz w:val="24"/>
          <w:szCs w:val="24"/>
        </w:rPr>
        <w:t>Why Intel 8086 microprocessor goes to memory twice whenever it gets an interrupt?</w:t>
      </w:r>
      <w:r w:rsidR="00FE66F1">
        <w:rPr>
          <w:sz w:val="24"/>
          <w:szCs w:val="24"/>
        </w:rPr>
        <w:t xml:space="preserve"> </w:t>
      </w:r>
      <w:r w:rsidR="00442CBF">
        <w:rPr>
          <w:sz w:val="24"/>
          <w:szCs w:val="24"/>
        </w:rPr>
        <w:t>Justify</w:t>
      </w:r>
      <w:r w:rsidR="00FE66F1">
        <w:rPr>
          <w:sz w:val="24"/>
          <w:szCs w:val="24"/>
        </w:rPr>
        <w:t>.</w:t>
      </w:r>
    </w:p>
    <w:p w14:paraId="2959886B" w14:textId="328DA551" w:rsidR="00FE66F1" w:rsidRPr="00BE1FC8" w:rsidRDefault="00FE66F1" w:rsidP="00BE1FC8">
      <w:pPr>
        <w:pStyle w:val="ListParagraph"/>
        <w:numPr>
          <w:ilvl w:val="0"/>
          <w:numId w:val="5"/>
        </w:numPr>
        <w:tabs>
          <w:tab w:val="left" w:pos="1116"/>
        </w:tabs>
        <w:spacing w:line="360" w:lineRule="auto"/>
        <w:ind w:left="1267"/>
        <w:jc w:val="both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 </w:t>
      </w:r>
      <w:r w:rsidRPr="00AB7C25">
        <w:rPr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What is the difference between RET and IRET instructions? </w:t>
      </w:r>
      <w:r w:rsidR="00BE1FC8" w:rsidRPr="00AB7C25">
        <w:rPr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What will be the scenario of stack before and after servicing an interrupt? (Draw only figures with directions)  </w:t>
      </w:r>
      <w:r w:rsidR="00442CBF" w:rsidRPr="00AB7C25">
        <w:rPr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303458F" w14:textId="36CBF648" w:rsidR="00B23299" w:rsidRPr="00BE1FC8" w:rsidRDefault="00BE1FC8" w:rsidP="00BE1FC8">
      <w:pPr>
        <w:pStyle w:val="ListParagraph"/>
        <w:tabs>
          <w:tab w:val="left" w:pos="1116"/>
        </w:tabs>
        <w:spacing w:line="360" w:lineRule="auto"/>
        <w:ind w:left="1267"/>
        <w:jc w:val="both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B23299"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1/ Understand [</w:t>
      </w:r>
      <w:r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10 x </w:t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</w:t>
      </w:r>
      <w:r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23299"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=</w:t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</w:t>
      </w:r>
      <w:r w:rsidR="00B23299" w:rsidRPr="00BE1FC8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0 MARKS] </w:t>
      </w:r>
    </w:p>
    <w:p w14:paraId="67F49E77" w14:textId="658F3AA5" w:rsidR="00C9332B" w:rsidRPr="00C9332B" w:rsidRDefault="00C9332B" w:rsidP="00B23299">
      <w:pPr>
        <w:pStyle w:val="ListParagraph"/>
        <w:spacing w:line="360" w:lineRule="auto"/>
        <w:ind w:left="6480"/>
        <w:rPr>
          <w:sz w:val="24"/>
          <w:szCs w:val="24"/>
        </w:rPr>
      </w:pPr>
    </w:p>
    <w:p w14:paraId="26707F47" w14:textId="079B4EFA" w:rsidR="00B86A0D" w:rsidRPr="00B86A0D" w:rsidRDefault="00B86A0D" w:rsidP="002808CC">
      <w:pPr>
        <w:pStyle w:val="ListParagraph"/>
      </w:pPr>
    </w:p>
    <w:sectPr w:rsidR="00B86A0D" w:rsidRPr="00B86A0D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B2601" w14:textId="77777777" w:rsidR="001B42C0" w:rsidRDefault="001B42C0" w:rsidP="002808CC">
      <w:r>
        <w:separator/>
      </w:r>
    </w:p>
  </w:endnote>
  <w:endnote w:type="continuationSeparator" w:id="0">
    <w:p w14:paraId="758893C8" w14:textId="77777777" w:rsidR="001B42C0" w:rsidRDefault="001B42C0" w:rsidP="00280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702267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4C5A6A" w14:textId="48A92013" w:rsidR="002808CC" w:rsidRDefault="002808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58973BC" w14:textId="77777777" w:rsidR="002808CC" w:rsidRDefault="002808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B940B" w14:textId="77777777" w:rsidR="001B42C0" w:rsidRDefault="001B42C0" w:rsidP="002808CC">
      <w:r>
        <w:separator/>
      </w:r>
    </w:p>
  </w:footnote>
  <w:footnote w:type="continuationSeparator" w:id="0">
    <w:p w14:paraId="3266F71C" w14:textId="77777777" w:rsidR="001B42C0" w:rsidRDefault="001B42C0" w:rsidP="00280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42ED"/>
    <w:multiLevelType w:val="hybridMultilevel"/>
    <w:tmpl w:val="F2A2FA4A"/>
    <w:lvl w:ilvl="0" w:tplc="7F7E7608">
      <w:start w:val="1"/>
      <w:numFmt w:val="lowerLetter"/>
      <w:lvlText w:val="%1."/>
      <w:lvlJc w:val="right"/>
      <w:pPr>
        <w:ind w:left="13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1DAE54CB"/>
    <w:multiLevelType w:val="hybridMultilevel"/>
    <w:tmpl w:val="3E4EC3F6"/>
    <w:lvl w:ilvl="0" w:tplc="3B2C7E0C">
      <w:start w:val="1"/>
      <w:numFmt w:val="lowerLetter"/>
      <w:lvlText w:val="%1)"/>
      <w:lvlJc w:val="left"/>
      <w:pPr>
        <w:ind w:left="12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46457A6E"/>
    <w:multiLevelType w:val="hybridMultilevel"/>
    <w:tmpl w:val="077A359A"/>
    <w:lvl w:ilvl="0" w:tplc="698A65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4EF0C1F"/>
    <w:multiLevelType w:val="hybridMultilevel"/>
    <w:tmpl w:val="9AB46FD2"/>
    <w:lvl w:ilvl="0" w:tplc="8F320B02">
      <w:start w:val="1"/>
      <w:numFmt w:val="lowerRoman"/>
      <w:lvlText w:val="(%1)"/>
      <w:lvlJc w:val="left"/>
      <w:pPr>
        <w:ind w:left="180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BCB229B"/>
    <w:multiLevelType w:val="hybridMultilevel"/>
    <w:tmpl w:val="38F0C3DE"/>
    <w:lvl w:ilvl="0" w:tplc="C7708C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4B4278"/>
    <w:multiLevelType w:val="hybridMultilevel"/>
    <w:tmpl w:val="38F0C3DE"/>
    <w:lvl w:ilvl="0" w:tplc="C7708C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DC3NDKwMDU1NDZV0lEKTi0uzszPAykwrgUAOitS/ywAAAA="/>
  </w:docVars>
  <w:rsids>
    <w:rsidRoot w:val="00B86A0D"/>
    <w:rsid w:val="00137062"/>
    <w:rsid w:val="001B42C0"/>
    <w:rsid w:val="002808CC"/>
    <w:rsid w:val="00281865"/>
    <w:rsid w:val="00313F3A"/>
    <w:rsid w:val="00442CBF"/>
    <w:rsid w:val="006E7F2B"/>
    <w:rsid w:val="00AB7C25"/>
    <w:rsid w:val="00B23299"/>
    <w:rsid w:val="00B86A0D"/>
    <w:rsid w:val="00BC23CB"/>
    <w:rsid w:val="00BE1FC8"/>
    <w:rsid w:val="00C9332B"/>
    <w:rsid w:val="00CD6BB5"/>
    <w:rsid w:val="00F50794"/>
    <w:rsid w:val="00F87694"/>
    <w:rsid w:val="00FE6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889A9"/>
  <w15:chartTrackingRefBased/>
  <w15:docId w15:val="{1B0E61D5-0F44-4ADA-8CD2-B1725AEF6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A0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6A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0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08CC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80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08CC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2</cp:revision>
  <cp:lastPrinted>2021-08-15T11:43:00Z</cp:lastPrinted>
  <dcterms:created xsi:type="dcterms:W3CDTF">2021-12-09T08:07:00Z</dcterms:created>
  <dcterms:modified xsi:type="dcterms:W3CDTF">2021-12-09T08:07:00Z</dcterms:modified>
</cp:coreProperties>
</file>